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D31A3D" w14:textId="7C75943F" w:rsidR="002010D3" w:rsidRPr="005E4EB5" w:rsidRDefault="00A22BA0">
      <w:pPr>
        <w:rPr>
          <w:rStyle w:val="apple-style-span"/>
          <w:rFonts w:asciiTheme="minorHAnsi" w:hAnsiTheme="minorHAnsi"/>
          <w:color w:val="FFFFFF"/>
          <w:sz w:val="40"/>
          <w:szCs w:val="40"/>
          <w:shd w:val="clear" w:color="auto" w:fill="00A6D6"/>
          <w:lang w:val="en-US"/>
        </w:rPr>
      </w:pPr>
      <w:r w:rsidRPr="005E4EB5">
        <w:rPr>
          <w:rStyle w:val="apple-style-span"/>
          <w:rFonts w:asciiTheme="minorHAnsi" w:hAnsiTheme="minorHAnsi"/>
          <w:color w:val="FFFFFF"/>
          <w:sz w:val="40"/>
          <w:szCs w:val="40"/>
          <w:shd w:val="clear" w:color="auto" w:fill="00A6D6"/>
        </w:rPr>
        <w:t>P</w:t>
      </w:r>
      <w:r w:rsidR="00B10018" w:rsidRPr="005E4EB5">
        <w:rPr>
          <w:rStyle w:val="apple-style-span"/>
          <w:rFonts w:asciiTheme="minorHAnsi" w:hAnsiTheme="minorHAnsi"/>
          <w:color w:val="FFFFFF"/>
          <w:sz w:val="40"/>
          <w:szCs w:val="40"/>
          <w:shd w:val="clear" w:color="auto" w:fill="00A6D6"/>
          <w:lang w:val="en-GB"/>
        </w:rPr>
        <w:t>DEng</w:t>
      </w:r>
      <w:r w:rsidRPr="005E4EB5">
        <w:rPr>
          <w:rStyle w:val="apple-style-span"/>
          <w:rFonts w:asciiTheme="minorHAnsi" w:hAnsiTheme="minorHAnsi"/>
          <w:color w:val="FFFFFF"/>
          <w:sz w:val="40"/>
          <w:szCs w:val="40"/>
          <w:shd w:val="clear" w:color="auto" w:fill="00A6D6"/>
        </w:rPr>
        <w:t xml:space="preserve"> Application Form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379"/>
      </w:tblGrid>
      <w:tr w:rsidR="00A22BA0" w:rsidRPr="00126DC2" w14:paraId="12B8784F" w14:textId="77777777" w:rsidTr="005202E2">
        <w:tc>
          <w:tcPr>
            <w:tcW w:w="9322" w:type="dxa"/>
            <w:gridSpan w:val="2"/>
            <w:shd w:val="clear" w:color="auto" w:fill="auto"/>
          </w:tcPr>
          <w:p w14:paraId="0AA262E4" w14:textId="77777777" w:rsidR="00A22BA0" w:rsidRPr="00126DC2" w:rsidRDefault="00A22BA0" w:rsidP="005202E2">
            <w:pPr>
              <w:spacing w:after="0" w:line="240" w:lineRule="auto"/>
              <w:rPr>
                <w:rFonts w:asciiTheme="minorHAnsi" w:hAnsiTheme="minorHAnsi"/>
                <w:b/>
                <w:lang w:val="en-US"/>
              </w:rPr>
            </w:pPr>
            <w:r w:rsidRPr="00126DC2">
              <w:rPr>
                <w:rFonts w:asciiTheme="minorHAnsi" w:hAnsiTheme="minorHAnsi"/>
                <w:b/>
                <w:lang w:val="en-US"/>
              </w:rPr>
              <w:t>Personal data</w:t>
            </w:r>
          </w:p>
        </w:tc>
      </w:tr>
      <w:tr w:rsidR="00A22BA0" w:rsidRPr="00126DC2" w14:paraId="220E8520" w14:textId="77777777" w:rsidTr="005202E2">
        <w:tc>
          <w:tcPr>
            <w:tcW w:w="2943" w:type="dxa"/>
            <w:shd w:val="clear" w:color="auto" w:fill="auto"/>
            <w:vAlign w:val="center"/>
          </w:tcPr>
          <w:p w14:paraId="49EC1A02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Family nam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1AE981F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0D8EA02A" w14:textId="77777777" w:rsidTr="005202E2">
        <w:tc>
          <w:tcPr>
            <w:tcW w:w="2943" w:type="dxa"/>
            <w:shd w:val="clear" w:color="auto" w:fill="auto"/>
            <w:vAlign w:val="center"/>
          </w:tcPr>
          <w:p w14:paraId="2215E862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Given nam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3D80B438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105BA90C" w14:textId="77777777" w:rsidTr="005202E2">
        <w:tc>
          <w:tcPr>
            <w:tcW w:w="2943" w:type="dxa"/>
            <w:shd w:val="clear" w:color="auto" w:fill="auto"/>
            <w:vAlign w:val="center"/>
          </w:tcPr>
          <w:p w14:paraId="33A31A3D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Gender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13326BBB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1DC1CAAB" w14:textId="77777777" w:rsidTr="005202E2">
        <w:tc>
          <w:tcPr>
            <w:tcW w:w="2943" w:type="dxa"/>
            <w:shd w:val="clear" w:color="auto" w:fill="auto"/>
            <w:vAlign w:val="center"/>
          </w:tcPr>
          <w:p w14:paraId="2770E91C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Date of birth (</w:t>
            </w:r>
            <w:proofErr w:type="spellStart"/>
            <w:r w:rsidRPr="00126DC2">
              <w:rPr>
                <w:rFonts w:asciiTheme="minorHAnsi" w:hAnsiTheme="minorHAnsi"/>
                <w:lang w:val="en-US"/>
              </w:rPr>
              <w:t>dd</w:t>
            </w:r>
            <w:proofErr w:type="spellEnd"/>
            <w:r w:rsidRPr="00126DC2">
              <w:rPr>
                <w:rFonts w:asciiTheme="minorHAnsi" w:hAnsiTheme="minorHAnsi"/>
                <w:lang w:val="en-US"/>
              </w:rPr>
              <w:t>-mm-</w:t>
            </w:r>
            <w:proofErr w:type="spellStart"/>
            <w:r w:rsidRPr="00126DC2">
              <w:rPr>
                <w:rFonts w:asciiTheme="minorHAnsi" w:hAnsiTheme="minorHAnsi"/>
                <w:lang w:val="en-US"/>
              </w:rPr>
              <w:t>yyyy</w:t>
            </w:r>
            <w:proofErr w:type="spellEnd"/>
            <w:r w:rsidRPr="00126DC2">
              <w:rPr>
                <w:rFonts w:asciiTheme="minorHAnsi" w:hAnsiTheme="minorHAnsi"/>
                <w:lang w:val="en-US"/>
              </w:rPr>
              <w:t>)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31AB900B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4725DCCA" w14:textId="77777777" w:rsidTr="005202E2">
        <w:tc>
          <w:tcPr>
            <w:tcW w:w="2943" w:type="dxa"/>
            <w:shd w:val="clear" w:color="auto" w:fill="auto"/>
            <w:vAlign w:val="center"/>
          </w:tcPr>
          <w:p w14:paraId="2E88BF57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Nationality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4F212F71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6234697C" w14:textId="77777777" w:rsidTr="005202E2">
        <w:tc>
          <w:tcPr>
            <w:tcW w:w="2943" w:type="dxa"/>
            <w:shd w:val="clear" w:color="auto" w:fill="auto"/>
            <w:vAlign w:val="center"/>
          </w:tcPr>
          <w:p w14:paraId="129409F3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E-mail address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44E7D94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</w:p>
        </w:tc>
      </w:tr>
      <w:tr w:rsidR="00A22BA0" w:rsidRPr="00126DC2" w14:paraId="139BC35E" w14:textId="77777777" w:rsidTr="005202E2">
        <w:tc>
          <w:tcPr>
            <w:tcW w:w="2943" w:type="dxa"/>
            <w:shd w:val="clear" w:color="auto" w:fill="auto"/>
            <w:vAlign w:val="center"/>
          </w:tcPr>
          <w:p w14:paraId="0FBFA845" w14:textId="45C5346A" w:rsidR="00A22BA0" w:rsidRPr="00126DC2" w:rsidRDefault="00A22BA0" w:rsidP="00B10018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(</w:t>
            </w:r>
            <w:r w:rsidR="00B10018">
              <w:rPr>
                <w:rFonts w:asciiTheme="minorHAnsi" w:hAnsiTheme="minorHAnsi"/>
                <w:lang w:val="en-US"/>
              </w:rPr>
              <w:t>M</w:t>
            </w:r>
            <w:r w:rsidRPr="00126DC2">
              <w:rPr>
                <w:rFonts w:asciiTheme="minorHAnsi" w:hAnsiTheme="minorHAnsi"/>
                <w:lang w:val="en-US"/>
              </w:rPr>
              <w:t>obile) Phon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46A719F6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3643A8B6" w14:textId="77777777" w:rsidTr="005202E2">
        <w:tc>
          <w:tcPr>
            <w:tcW w:w="2943" w:type="dxa"/>
            <w:shd w:val="clear" w:color="auto" w:fill="auto"/>
            <w:vAlign w:val="center"/>
          </w:tcPr>
          <w:p w14:paraId="59A2AE2F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Address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1013463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43ED7732" w14:textId="77777777" w:rsidTr="005202E2">
        <w:tc>
          <w:tcPr>
            <w:tcW w:w="2943" w:type="dxa"/>
            <w:shd w:val="clear" w:color="auto" w:fill="auto"/>
            <w:vAlign w:val="center"/>
          </w:tcPr>
          <w:p w14:paraId="5CAC136D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proofErr w:type="spellStart"/>
            <w:r w:rsidRPr="00126DC2">
              <w:rPr>
                <w:rFonts w:asciiTheme="minorHAnsi" w:hAnsiTheme="minorHAnsi"/>
                <w:lang w:val="en-US"/>
              </w:rPr>
              <w:t>Zipcode</w:t>
            </w:r>
            <w:proofErr w:type="spellEnd"/>
          </w:p>
        </w:tc>
        <w:tc>
          <w:tcPr>
            <w:tcW w:w="6379" w:type="dxa"/>
            <w:shd w:val="clear" w:color="auto" w:fill="auto"/>
            <w:vAlign w:val="center"/>
          </w:tcPr>
          <w:p w14:paraId="5072171C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76274274" w14:textId="77777777" w:rsidTr="005202E2">
        <w:tc>
          <w:tcPr>
            <w:tcW w:w="2943" w:type="dxa"/>
            <w:shd w:val="clear" w:color="auto" w:fill="auto"/>
            <w:vAlign w:val="center"/>
          </w:tcPr>
          <w:p w14:paraId="080293D5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Plac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65EDFD9C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73C888C5" w14:textId="77777777" w:rsidTr="005202E2">
        <w:tc>
          <w:tcPr>
            <w:tcW w:w="2943" w:type="dxa"/>
            <w:shd w:val="clear" w:color="auto" w:fill="auto"/>
            <w:vAlign w:val="center"/>
          </w:tcPr>
          <w:p w14:paraId="5B2D54D9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Country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751CFAA5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690B6F" w:rsidRPr="00126DC2" w14:paraId="4D397AED" w14:textId="77777777" w:rsidTr="005202E2">
        <w:tc>
          <w:tcPr>
            <w:tcW w:w="2943" w:type="dxa"/>
            <w:shd w:val="clear" w:color="auto" w:fill="auto"/>
            <w:vAlign w:val="center"/>
          </w:tcPr>
          <w:p w14:paraId="6F33DF15" w14:textId="77777777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Attachment 01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340209A9" w14:textId="77777777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bCs/>
                <w:lang w:val="en-US"/>
              </w:rPr>
            </w:pPr>
            <w:r w:rsidRPr="00126DC2">
              <w:rPr>
                <w:rFonts w:asciiTheme="minorHAnsi" w:hAnsiTheme="minorHAnsi"/>
                <w:bCs/>
                <w:lang w:val="en-US"/>
              </w:rPr>
              <w:t xml:space="preserve">Copy of passport </w:t>
            </w:r>
          </w:p>
        </w:tc>
      </w:tr>
      <w:tr w:rsidR="00C20FF3" w:rsidRPr="00126DC2" w14:paraId="3FF1854D" w14:textId="77777777" w:rsidTr="005202E2">
        <w:trPr>
          <w:trHeight w:val="726"/>
        </w:trPr>
        <w:tc>
          <w:tcPr>
            <w:tcW w:w="9322" w:type="dxa"/>
            <w:gridSpan w:val="2"/>
            <w:shd w:val="clear" w:color="auto" w:fill="auto"/>
            <w:vAlign w:val="bottom"/>
          </w:tcPr>
          <w:p w14:paraId="312DAA78" w14:textId="3978A658" w:rsidR="00C20FF3" w:rsidRPr="00126DC2" w:rsidRDefault="00B10018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b/>
                <w:lang w:val="en-US"/>
              </w:rPr>
              <w:t>E</w:t>
            </w:r>
            <w:r w:rsidR="00C20FF3" w:rsidRPr="00126DC2">
              <w:rPr>
                <w:rFonts w:asciiTheme="minorHAnsi" w:hAnsiTheme="minorHAnsi"/>
                <w:b/>
                <w:lang w:val="en-US"/>
              </w:rPr>
              <w:t>ducation</w:t>
            </w:r>
          </w:p>
        </w:tc>
      </w:tr>
      <w:tr w:rsidR="00A22BA0" w:rsidRPr="00126DC2" w14:paraId="3A8D17B3" w14:textId="77777777" w:rsidTr="005202E2">
        <w:tc>
          <w:tcPr>
            <w:tcW w:w="2943" w:type="dxa"/>
            <w:shd w:val="clear" w:color="auto" w:fill="auto"/>
            <w:vAlign w:val="center"/>
          </w:tcPr>
          <w:p w14:paraId="2F93AE4B" w14:textId="64923DA8" w:rsidR="00A22BA0" w:rsidRPr="00126DC2" w:rsidRDefault="00B10018" w:rsidP="00B10018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Highest obtained d</w:t>
            </w:r>
            <w:r w:rsidR="00690B6F" w:rsidRPr="00126DC2">
              <w:rPr>
                <w:rFonts w:asciiTheme="minorHAnsi" w:hAnsiTheme="minorHAnsi"/>
                <w:lang w:val="en-US"/>
              </w:rPr>
              <w:t xml:space="preserve">egree 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4F924C7C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690B6F" w:rsidRPr="00126DC2" w14:paraId="7C825CB4" w14:textId="77777777" w:rsidTr="005202E2">
        <w:tc>
          <w:tcPr>
            <w:tcW w:w="2943" w:type="dxa"/>
            <w:shd w:val="clear" w:color="auto" w:fill="auto"/>
            <w:vAlign w:val="center"/>
          </w:tcPr>
          <w:p w14:paraId="51D30205" w14:textId="77777777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Institute nam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27016B69" w14:textId="77777777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3F42A291" w14:textId="77777777" w:rsidTr="005202E2">
        <w:tc>
          <w:tcPr>
            <w:tcW w:w="2943" w:type="dxa"/>
            <w:shd w:val="clear" w:color="auto" w:fill="auto"/>
            <w:vAlign w:val="center"/>
          </w:tcPr>
          <w:p w14:paraId="302B631F" w14:textId="77777777" w:rsidR="00A22BA0" w:rsidRPr="00126DC2" w:rsidRDefault="00C20FF3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Field of study/disciplin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B866E50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3187B18D" w14:textId="77777777" w:rsidTr="005202E2">
        <w:tc>
          <w:tcPr>
            <w:tcW w:w="2943" w:type="dxa"/>
            <w:shd w:val="clear" w:color="auto" w:fill="auto"/>
            <w:vAlign w:val="center"/>
          </w:tcPr>
          <w:p w14:paraId="7A6374A8" w14:textId="77777777" w:rsidR="00A22BA0" w:rsidRPr="00126DC2" w:rsidRDefault="00C20FF3" w:rsidP="00B10018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proofErr w:type="spellStart"/>
            <w:r w:rsidRPr="00126DC2">
              <w:rPr>
                <w:rFonts w:asciiTheme="minorHAnsi" w:hAnsiTheme="minorHAnsi"/>
                <w:lang w:val="en-US"/>
              </w:rPr>
              <w:t>Weblink</w:t>
            </w:r>
            <w:proofErr w:type="spellEnd"/>
            <w:r w:rsidRPr="00126DC2">
              <w:rPr>
                <w:rFonts w:asciiTheme="minorHAnsi" w:hAnsiTheme="minorHAnsi"/>
                <w:lang w:val="en-US"/>
              </w:rPr>
              <w:t xml:space="preserve"> faculty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47F4505" w14:textId="77777777" w:rsidR="00C20FF3" w:rsidRPr="00126DC2" w:rsidRDefault="00C20FF3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030BA38A" w14:textId="77777777" w:rsidTr="005202E2">
        <w:tc>
          <w:tcPr>
            <w:tcW w:w="2943" w:type="dxa"/>
            <w:shd w:val="clear" w:color="auto" w:fill="auto"/>
            <w:vAlign w:val="center"/>
          </w:tcPr>
          <w:p w14:paraId="3DB334CE" w14:textId="77777777" w:rsidR="00A22BA0" w:rsidRPr="00126DC2" w:rsidRDefault="00C20FF3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Finishing date (mm-</w:t>
            </w:r>
            <w:proofErr w:type="spellStart"/>
            <w:r w:rsidRPr="00126DC2">
              <w:rPr>
                <w:rFonts w:asciiTheme="minorHAnsi" w:hAnsiTheme="minorHAnsi"/>
                <w:lang w:val="en-US"/>
              </w:rPr>
              <w:t>yyyy</w:t>
            </w:r>
            <w:proofErr w:type="spellEnd"/>
            <w:r w:rsidRPr="00126DC2">
              <w:rPr>
                <w:rFonts w:asciiTheme="minorHAnsi" w:hAnsiTheme="minorHAnsi"/>
                <w:lang w:val="en-US"/>
              </w:rPr>
              <w:t>)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1EFDA0B9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017857F2" w14:textId="77777777" w:rsidTr="005202E2">
        <w:tc>
          <w:tcPr>
            <w:tcW w:w="2943" w:type="dxa"/>
            <w:shd w:val="clear" w:color="auto" w:fill="auto"/>
            <w:vAlign w:val="center"/>
          </w:tcPr>
          <w:p w14:paraId="708D9FCD" w14:textId="77777777" w:rsidR="00A22BA0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Attachment 02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4385DEF" w14:textId="77777777" w:rsidR="00A22BA0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bCs/>
                <w:lang w:val="en-US"/>
              </w:rPr>
            </w:pPr>
            <w:r w:rsidRPr="00126DC2">
              <w:rPr>
                <w:rFonts w:asciiTheme="minorHAnsi" w:hAnsiTheme="minorHAnsi"/>
                <w:bCs/>
                <w:lang w:val="en-US"/>
              </w:rPr>
              <w:t>Copy of the master degree</w:t>
            </w:r>
          </w:p>
        </w:tc>
      </w:tr>
      <w:tr w:rsidR="00690B6F" w:rsidRPr="00126DC2" w14:paraId="00B66E66" w14:textId="77777777" w:rsidTr="005202E2">
        <w:tc>
          <w:tcPr>
            <w:tcW w:w="2943" w:type="dxa"/>
            <w:shd w:val="clear" w:color="auto" w:fill="auto"/>
            <w:vAlign w:val="center"/>
          </w:tcPr>
          <w:p w14:paraId="00D28249" w14:textId="77777777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Attachment 03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26DCD3CF" w14:textId="77777777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bCs/>
                <w:lang w:val="en-US"/>
              </w:rPr>
            </w:pPr>
            <w:r w:rsidRPr="00126DC2">
              <w:rPr>
                <w:rFonts w:asciiTheme="minorHAnsi" w:hAnsiTheme="minorHAnsi"/>
                <w:bCs/>
                <w:lang w:val="en-US"/>
              </w:rPr>
              <w:t>Copy of list of Marks</w:t>
            </w:r>
          </w:p>
        </w:tc>
      </w:tr>
      <w:tr w:rsidR="004F2E2C" w:rsidRPr="00126DC2" w14:paraId="373F54EF" w14:textId="77777777" w:rsidTr="005202E2">
        <w:tc>
          <w:tcPr>
            <w:tcW w:w="2943" w:type="dxa"/>
            <w:shd w:val="clear" w:color="auto" w:fill="auto"/>
            <w:vAlign w:val="center"/>
          </w:tcPr>
          <w:p w14:paraId="78ECB3E4" w14:textId="6301A179" w:rsidR="004F2E2C" w:rsidRPr="00126DC2" w:rsidRDefault="004F2E2C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Attachment 04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2BBE1BDA" w14:textId="648B355F" w:rsidR="004F2E2C" w:rsidRPr="00126DC2" w:rsidRDefault="004F2E2C" w:rsidP="005202E2">
            <w:pPr>
              <w:spacing w:after="0" w:line="360" w:lineRule="auto"/>
              <w:rPr>
                <w:rFonts w:asciiTheme="minorHAnsi" w:hAnsiTheme="minorHAnsi"/>
                <w:bCs/>
                <w:lang w:val="en-US"/>
              </w:rPr>
            </w:pPr>
            <w:r>
              <w:rPr>
                <w:rFonts w:asciiTheme="minorHAnsi" w:hAnsiTheme="minorHAnsi"/>
                <w:bCs/>
                <w:lang w:val="en-US"/>
              </w:rPr>
              <w:t xml:space="preserve">CV of the applicant </w:t>
            </w:r>
          </w:p>
        </w:tc>
      </w:tr>
      <w:tr w:rsidR="00690B6F" w:rsidRPr="00126DC2" w14:paraId="55B5E0E4" w14:textId="77777777" w:rsidTr="005202E2">
        <w:tc>
          <w:tcPr>
            <w:tcW w:w="2943" w:type="dxa"/>
            <w:shd w:val="clear" w:color="auto" w:fill="auto"/>
            <w:vAlign w:val="center"/>
          </w:tcPr>
          <w:p w14:paraId="71B6011A" w14:textId="25BDF0A8" w:rsidR="00690B6F" w:rsidRPr="00126DC2" w:rsidRDefault="004F2E2C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Attachment 05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6E5533EC" w14:textId="51697D34" w:rsidR="00690B6F" w:rsidRPr="00126DC2" w:rsidRDefault="00690B6F" w:rsidP="005202E2">
            <w:pPr>
              <w:spacing w:after="0" w:line="360" w:lineRule="auto"/>
              <w:rPr>
                <w:rFonts w:asciiTheme="minorHAnsi" w:hAnsiTheme="minorHAnsi"/>
                <w:bCs/>
                <w:lang w:val="en-US"/>
              </w:rPr>
            </w:pPr>
            <w:r w:rsidRPr="00126DC2">
              <w:rPr>
                <w:rFonts w:asciiTheme="minorHAnsi" w:hAnsiTheme="minorHAnsi"/>
                <w:bCs/>
                <w:lang w:val="en-US"/>
              </w:rPr>
              <w:t>Two letter</w:t>
            </w:r>
            <w:r w:rsidR="00946BBC">
              <w:rPr>
                <w:rFonts w:asciiTheme="minorHAnsi" w:hAnsiTheme="minorHAnsi"/>
                <w:bCs/>
                <w:lang w:val="en-US"/>
              </w:rPr>
              <w:t>s</w:t>
            </w:r>
            <w:r w:rsidRPr="00126DC2">
              <w:rPr>
                <w:rFonts w:asciiTheme="minorHAnsi" w:hAnsiTheme="minorHAnsi"/>
                <w:bCs/>
                <w:lang w:val="en-US"/>
              </w:rPr>
              <w:t xml:space="preserve"> of references (including the name of reference, email address and telephone number of referent)</w:t>
            </w:r>
          </w:p>
        </w:tc>
      </w:tr>
      <w:tr w:rsidR="00690B6F" w:rsidRPr="00126DC2" w14:paraId="27E30717" w14:textId="77777777" w:rsidTr="0008153E">
        <w:trPr>
          <w:trHeight w:val="692"/>
        </w:trPr>
        <w:tc>
          <w:tcPr>
            <w:tcW w:w="9322" w:type="dxa"/>
            <w:gridSpan w:val="2"/>
            <w:shd w:val="clear" w:color="auto" w:fill="auto"/>
            <w:vAlign w:val="bottom"/>
          </w:tcPr>
          <w:p w14:paraId="3D8163EB" w14:textId="77777777" w:rsidR="00690B6F" w:rsidRPr="00126DC2" w:rsidRDefault="00690B6F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b/>
                <w:lang w:val="en-US"/>
              </w:rPr>
              <w:t xml:space="preserve">Supporting company details </w:t>
            </w:r>
          </w:p>
        </w:tc>
      </w:tr>
      <w:tr w:rsidR="00690B6F" w:rsidRPr="00126DC2" w14:paraId="170FE19E" w14:textId="77777777" w:rsidTr="0008153E">
        <w:tc>
          <w:tcPr>
            <w:tcW w:w="2943" w:type="dxa"/>
            <w:shd w:val="clear" w:color="auto" w:fill="auto"/>
            <w:vAlign w:val="center"/>
          </w:tcPr>
          <w:p w14:paraId="4B93B33B" w14:textId="77777777" w:rsidR="00690B6F" w:rsidRPr="00126DC2" w:rsidRDefault="00690B6F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Company nam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7C4FA8E9" w14:textId="77777777" w:rsidR="00690B6F" w:rsidRPr="00126DC2" w:rsidRDefault="00690B6F" w:rsidP="0008153E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690B6F" w:rsidRPr="00126DC2" w14:paraId="0BC7DD19" w14:textId="77777777" w:rsidTr="0008153E">
        <w:tc>
          <w:tcPr>
            <w:tcW w:w="2943" w:type="dxa"/>
            <w:shd w:val="clear" w:color="auto" w:fill="auto"/>
            <w:vAlign w:val="center"/>
          </w:tcPr>
          <w:p w14:paraId="574F1E53" w14:textId="77777777" w:rsidR="00690B6F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 xml:space="preserve">Director of the company 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114B2B46" w14:textId="77777777" w:rsidR="00690B6F" w:rsidRPr="00126DC2" w:rsidRDefault="00690B6F" w:rsidP="0008153E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690B6F" w:rsidRPr="00126DC2" w14:paraId="2C30AED2" w14:textId="77777777" w:rsidTr="0008153E">
        <w:tc>
          <w:tcPr>
            <w:tcW w:w="2943" w:type="dxa"/>
            <w:shd w:val="clear" w:color="auto" w:fill="auto"/>
            <w:vAlign w:val="center"/>
          </w:tcPr>
          <w:p w14:paraId="0D79B232" w14:textId="77777777" w:rsidR="00690B6F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Name of direct manager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10B5DECA" w14:textId="77777777" w:rsidR="00690B6F" w:rsidRPr="00126DC2" w:rsidRDefault="00690B6F" w:rsidP="0008153E">
            <w:pPr>
              <w:spacing w:after="0" w:line="240" w:lineRule="auto"/>
              <w:jc w:val="both"/>
              <w:rPr>
                <w:rFonts w:asciiTheme="minorHAnsi" w:hAnsiTheme="minorHAnsi"/>
                <w:lang w:val="en-US"/>
              </w:rPr>
            </w:pPr>
          </w:p>
        </w:tc>
      </w:tr>
      <w:tr w:rsidR="00174696" w:rsidRPr="00126DC2" w14:paraId="2D0EF116" w14:textId="77777777" w:rsidTr="0008153E">
        <w:tc>
          <w:tcPr>
            <w:tcW w:w="2943" w:type="dxa"/>
            <w:shd w:val="clear" w:color="auto" w:fill="auto"/>
            <w:vAlign w:val="center"/>
          </w:tcPr>
          <w:p w14:paraId="62AF740C" w14:textId="77777777" w:rsidR="00174696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Email address of direct manager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003CE53" w14:textId="77777777" w:rsidR="00174696" w:rsidRPr="00126DC2" w:rsidRDefault="00174696" w:rsidP="0008153E">
            <w:pPr>
              <w:spacing w:after="0" w:line="240" w:lineRule="auto"/>
              <w:jc w:val="both"/>
              <w:rPr>
                <w:rFonts w:asciiTheme="minorHAnsi" w:hAnsiTheme="minorHAnsi"/>
                <w:lang w:val="en-US"/>
              </w:rPr>
            </w:pPr>
          </w:p>
        </w:tc>
      </w:tr>
      <w:tr w:rsidR="00174696" w:rsidRPr="00126DC2" w14:paraId="404784C5" w14:textId="77777777" w:rsidTr="0008153E">
        <w:tc>
          <w:tcPr>
            <w:tcW w:w="2943" w:type="dxa"/>
            <w:shd w:val="clear" w:color="auto" w:fill="auto"/>
            <w:vAlign w:val="center"/>
          </w:tcPr>
          <w:p w14:paraId="3143B5E8" w14:textId="77777777" w:rsidR="00174696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lastRenderedPageBreak/>
              <w:t>Telephone of direct manager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DA64F93" w14:textId="77777777" w:rsidR="00174696" w:rsidRPr="00126DC2" w:rsidRDefault="00174696" w:rsidP="0008153E">
            <w:pPr>
              <w:spacing w:after="0" w:line="240" w:lineRule="auto"/>
              <w:jc w:val="both"/>
              <w:rPr>
                <w:rFonts w:asciiTheme="minorHAnsi" w:hAnsiTheme="minorHAnsi"/>
                <w:lang w:val="en-US"/>
              </w:rPr>
            </w:pPr>
          </w:p>
        </w:tc>
      </w:tr>
      <w:tr w:rsidR="00690B6F" w:rsidRPr="00126DC2" w14:paraId="316D6F01" w14:textId="77777777" w:rsidTr="0008153E">
        <w:tc>
          <w:tcPr>
            <w:tcW w:w="2943" w:type="dxa"/>
            <w:shd w:val="clear" w:color="auto" w:fill="auto"/>
            <w:vAlign w:val="center"/>
          </w:tcPr>
          <w:p w14:paraId="12BD4AE7" w14:textId="77777777" w:rsidR="00690B6F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 xml:space="preserve">Name of assigned supervisor from company 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2EF4D19" w14:textId="77777777" w:rsidR="00690B6F" w:rsidRPr="00126DC2" w:rsidRDefault="00690B6F" w:rsidP="0008153E">
            <w:pPr>
              <w:spacing w:after="0" w:line="240" w:lineRule="auto"/>
              <w:jc w:val="both"/>
              <w:rPr>
                <w:rFonts w:asciiTheme="minorHAnsi" w:hAnsiTheme="minorHAnsi"/>
                <w:lang w:val="en-US"/>
              </w:rPr>
            </w:pPr>
          </w:p>
        </w:tc>
      </w:tr>
      <w:tr w:rsidR="00174696" w:rsidRPr="00126DC2" w14:paraId="3F5DEF05" w14:textId="77777777" w:rsidTr="0008153E">
        <w:tc>
          <w:tcPr>
            <w:tcW w:w="2943" w:type="dxa"/>
            <w:shd w:val="clear" w:color="auto" w:fill="auto"/>
            <w:vAlign w:val="center"/>
          </w:tcPr>
          <w:p w14:paraId="4E4858AD" w14:textId="77777777" w:rsidR="00174696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GB"/>
              </w:rPr>
            </w:pPr>
            <w:r w:rsidRPr="00126DC2">
              <w:rPr>
                <w:rFonts w:asciiTheme="minorHAnsi" w:hAnsiTheme="minorHAnsi"/>
                <w:lang w:val="en-GB"/>
              </w:rPr>
              <w:t xml:space="preserve">Email of assigned supervisor 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487EB120" w14:textId="77777777" w:rsidR="00174696" w:rsidRPr="00126DC2" w:rsidRDefault="00174696" w:rsidP="0008153E">
            <w:pPr>
              <w:spacing w:after="0" w:line="240" w:lineRule="auto"/>
              <w:jc w:val="both"/>
              <w:rPr>
                <w:rFonts w:asciiTheme="minorHAnsi" w:hAnsiTheme="minorHAnsi"/>
                <w:lang w:val="en-US"/>
              </w:rPr>
            </w:pPr>
          </w:p>
        </w:tc>
      </w:tr>
      <w:tr w:rsidR="00174696" w:rsidRPr="00126DC2" w14:paraId="4CCE8699" w14:textId="77777777" w:rsidTr="0008153E">
        <w:tc>
          <w:tcPr>
            <w:tcW w:w="2943" w:type="dxa"/>
            <w:shd w:val="clear" w:color="auto" w:fill="auto"/>
            <w:vAlign w:val="center"/>
          </w:tcPr>
          <w:p w14:paraId="11A756DB" w14:textId="77777777" w:rsidR="00174696" w:rsidRPr="00126DC2" w:rsidRDefault="00174696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 xml:space="preserve">Telephone of assigned supervisor 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BBBC056" w14:textId="77777777" w:rsidR="00174696" w:rsidRPr="00126DC2" w:rsidRDefault="00174696" w:rsidP="0008153E">
            <w:pPr>
              <w:spacing w:after="0" w:line="240" w:lineRule="auto"/>
              <w:jc w:val="both"/>
              <w:rPr>
                <w:rFonts w:asciiTheme="minorHAnsi" w:hAnsiTheme="minorHAnsi"/>
                <w:lang w:val="en-US"/>
              </w:rPr>
            </w:pPr>
          </w:p>
        </w:tc>
      </w:tr>
      <w:tr w:rsidR="00690B6F" w:rsidRPr="00126DC2" w14:paraId="5F18DEC3" w14:textId="77777777" w:rsidTr="0008153E">
        <w:tc>
          <w:tcPr>
            <w:tcW w:w="2943" w:type="dxa"/>
            <w:shd w:val="clear" w:color="auto" w:fill="auto"/>
            <w:vAlign w:val="center"/>
          </w:tcPr>
          <w:p w14:paraId="2A0E6FE1" w14:textId="3EB45CCD" w:rsidR="00690B6F" w:rsidRPr="00126DC2" w:rsidRDefault="004F2E2C" w:rsidP="0008153E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Attachment 06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6E6CB7B" w14:textId="00CE9E82" w:rsidR="00690B6F" w:rsidRPr="0044791D" w:rsidRDefault="0044791D" w:rsidP="0008153E">
            <w:pPr>
              <w:spacing w:after="0" w:line="360" w:lineRule="auto"/>
              <w:rPr>
                <w:rFonts w:asciiTheme="minorHAnsi" w:hAnsiTheme="minorHAnsi"/>
                <w:bCs/>
                <w:lang w:val="en-US"/>
              </w:rPr>
            </w:pPr>
            <w:r w:rsidRPr="0044791D">
              <w:rPr>
                <w:rFonts w:asciiTheme="minorHAnsi" w:hAnsiTheme="minorHAnsi"/>
                <w:bCs/>
                <w:lang w:val="en-US"/>
              </w:rPr>
              <w:t xml:space="preserve">Supporting letter from the company about the project </w:t>
            </w:r>
          </w:p>
        </w:tc>
      </w:tr>
      <w:tr w:rsidR="00C20FF3" w:rsidRPr="00126DC2" w14:paraId="60625E90" w14:textId="77777777" w:rsidTr="005202E2">
        <w:trPr>
          <w:trHeight w:val="692"/>
        </w:trPr>
        <w:tc>
          <w:tcPr>
            <w:tcW w:w="9322" w:type="dxa"/>
            <w:gridSpan w:val="2"/>
            <w:shd w:val="clear" w:color="auto" w:fill="auto"/>
            <w:vAlign w:val="bottom"/>
          </w:tcPr>
          <w:p w14:paraId="5826B7B4" w14:textId="77777777" w:rsidR="00C20FF3" w:rsidRPr="00126DC2" w:rsidRDefault="00DE67E4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b/>
                <w:lang w:val="en-US"/>
              </w:rPr>
              <w:t>Research details</w:t>
            </w:r>
          </w:p>
        </w:tc>
      </w:tr>
      <w:tr w:rsidR="00A22BA0" w:rsidRPr="00126DC2" w14:paraId="12D426F5" w14:textId="77777777" w:rsidTr="005202E2">
        <w:tc>
          <w:tcPr>
            <w:tcW w:w="2943" w:type="dxa"/>
            <w:shd w:val="clear" w:color="auto" w:fill="auto"/>
            <w:vAlign w:val="center"/>
          </w:tcPr>
          <w:p w14:paraId="38D2A2EA" w14:textId="7E5ED4E9" w:rsidR="00A22BA0" w:rsidRPr="00126DC2" w:rsidRDefault="00D11A6B" w:rsidP="00D11A6B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Attachment 07 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1F8C9A8" w14:textId="77777777" w:rsidR="00D11A6B" w:rsidRPr="00D11A6B" w:rsidRDefault="00D11A6B" w:rsidP="00D11A6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D11A6B">
              <w:rPr>
                <w:rFonts w:asciiTheme="minorHAnsi" w:hAnsiTheme="minorHAnsi"/>
                <w:lang w:val="en-US"/>
              </w:rPr>
              <w:t xml:space="preserve">Title of the project </w:t>
            </w:r>
          </w:p>
          <w:p w14:paraId="6FC7FD76" w14:textId="77777777" w:rsidR="00D11A6B" w:rsidRPr="00D11A6B" w:rsidRDefault="00D11A6B" w:rsidP="00D11A6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D11A6B">
              <w:rPr>
                <w:rFonts w:asciiTheme="minorHAnsi" w:hAnsiTheme="minorHAnsi"/>
                <w:lang w:val="en-US"/>
              </w:rPr>
              <w:t xml:space="preserve">Main objective of the project </w:t>
            </w:r>
          </w:p>
          <w:p w14:paraId="2D219C5F" w14:textId="48BFF0F8" w:rsidR="00D11A6B" w:rsidRPr="00D11A6B" w:rsidRDefault="00D11A6B" w:rsidP="00D11A6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D11A6B">
              <w:rPr>
                <w:rFonts w:asciiTheme="minorHAnsi" w:hAnsiTheme="minorHAnsi"/>
                <w:lang w:val="en-US"/>
              </w:rPr>
              <w:t>Research questions (max 3 questi</w:t>
            </w:r>
            <w:r w:rsidR="00E61141">
              <w:rPr>
                <w:rFonts w:asciiTheme="minorHAnsi" w:hAnsiTheme="minorHAnsi"/>
                <w:lang w:val="en-US"/>
              </w:rPr>
              <w:t>ons in three sentences: 100 word</w:t>
            </w:r>
            <w:bookmarkStart w:id="0" w:name="_GoBack"/>
            <w:bookmarkEnd w:id="0"/>
            <w:r w:rsidRPr="00D11A6B">
              <w:rPr>
                <w:rFonts w:asciiTheme="minorHAnsi" w:hAnsiTheme="minorHAnsi"/>
                <w:lang w:val="en-US"/>
              </w:rPr>
              <w:t xml:space="preserve">s in total) </w:t>
            </w:r>
          </w:p>
          <w:p w14:paraId="03C0B45E" w14:textId="7D78ACD8" w:rsidR="00A22BA0" w:rsidRPr="00D11A6B" w:rsidRDefault="00D11A6B" w:rsidP="00D11A6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  <w:r w:rsidRPr="00D11A6B">
              <w:rPr>
                <w:rFonts w:asciiTheme="minorHAnsi" w:hAnsiTheme="minorHAnsi"/>
                <w:lang w:val="en-US"/>
              </w:rPr>
              <w:t>A short description of the project and methodology (500 words)</w:t>
            </w:r>
          </w:p>
        </w:tc>
      </w:tr>
      <w:tr w:rsidR="00A22BA0" w:rsidRPr="00126DC2" w14:paraId="1A6F4ADE" w14:textId="77777777" w:rsidTr="005202E2">
        <w:tc>
          <w:tcPr>
            <w:tcW w:w="2943" w:type="dxa"/>
            <w:shd w:val="clear" w:color="auto" w:fill="auto"/>
            <w:vAlign w:val="center"/>
          </w:tcPr>
          <w:p w14:paraId="63EB75BA" w14:textId="77777777" w:rsidR="00A22BA0" w:rsidRPr="00126DC2" w:rsidRDefault="00DE67E4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Preferred starting date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B10468C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DE67E4" w:rsidRPr="00126DC2" w14:paraId="71F6287F" w14:textId="77777777" w:rsidTr="005202E2">
        <w:trPr>
          <w:trHeight w:val="692"/>
        </w:trPr>
        <w:tc>
          <w:tcPr>
            <w:tcW w:w="9322" w:type="dxa"/>
            <w:gridSpan w:val="2"/>
            <w:shd w:val="clear" w:color="auto" w:fill="auto"/>
            <w:vAlign w:val="bottom"/>
          </w:tcPr>
          <w:p w14:paraId="3A97F09A" w14:textId="77777777" w:rsidR="00DE67E4" w:rsidRPr="00126DC2" w:rsidRDefault="00DE67E4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b/>
                <w:lang w:val="en-US"/>
              </w:rPr>
              <w:t>Funding details</w:t>
            </w:r>
          </w:p>
        </w:tc>
      </w:tr>
      <w:tr w:rsidR="00A22BA0" w:rsidRPr="00126DC2" w14:paraId="278F8565" w14:textId="77777777" w:rsidTr="005202E2">
        <w:tc>
          <w:tcPr>
            <w:tcW w:w="2943" w:type="dxa"/>
            <w:shd w:val="clear" w:color="auto" w:fill="auto"/>
            <w:vAlign w:val="center"/>
          </w:tcPr>
          <w:p w14:paraId="0B7C8734" w14:textId="77777777" w:rsidR="00A22BA0" w:rsidRPr="00126DC2" w:rsidRDefault="00BF1BAE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Do you have funding?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435B7B21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31B46E55" w14:textId="77777777" w:rsidTr="005202E2">
        <w:tc>
          <w:tcPr>
            <w:tcW w:w="2943" w:type="dxa"/>
            <w:shd w:val="clear" w:color="auto" w:fill="auto"/>
            <w:vAlign w:val="center"/>
          </w:tcPr>
          <w:p w14:paraId="47FD3674" w14:textId="77777777" w:rsidR="00A22BA0" w:rsidRPr="00126DC2" w:rsidRDefault="00DE67E4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>Name grant/scholarship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581ED3E9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27341CCE" w14:textId="77777777" w:rsidTr="005202E2">
        <w:tc>
          <w:tcPr>
            <w:tcW w:w="2943" w:type="dxa"/>
            <w:shd w:val="clear" w:color="auto" w:fill="auto"/>
            <w:vAlign w:val="center"/>
          </w:tcPr>
          <w:p w14:paraId="71F980CD" w14:textId="77777777" w:rsidR="00A22BA0" w:rsidRPr="00126DC2" w:rsidRDefault="00DE67E4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r w:rsidRPr="00126DC2">
              <w:rPr>
                <w:rFonts w:asciiTheme="minorHAnsi" w:hAnsiTheme="minorHAnsi"/>
                <w:lang w:val="en-US"/>
              </w:rPr>
              <w:t xml:space="preserve">Funding </w:t>
            </w:r>
            <w:r w:rsidR="00126DC2" w:rsidRPr="00126DC2">
              <w:rPr>
                <w:rFonts w:asciiTheme="minorHAnsi" w:hAnsiTheme="minorHAnsi"/>
                <w:lang w:val="en-US"/>
              </w:rPr>
              <w:t>organization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0BCF3515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  <w:tr w:rsidR="00A22BA0" w:rsidRPr="00126DC2" w14:paraId="0D931D6E" w14:textId="77777777" w:rsidTr="005202E2">
        <w:tc>
          <w:tcPr>
            <w:tcW w:w="2943" w:type="dxa"/>
            <w:shd w:val="clear" w:color="auto" w:fill="auto"/>
            <w:vAlign w:val="center"/>
          </w:tcPr>
          <w:p w14:paraId="1541CAD4" w14:textId="77777777" w:rsidR="00A22BA0" w:rsidRPr="00126DC2" w:rsidRDefault="00DE67E4" w:rsidP="005202E2">
            <w:pPr>
              <w:spacing w:after="0" w:line="360" w:lineRule="auto"/>
              <w:rPr>
                <w:rFonts w:asciiTheme="minorHAnsi" w:hAnsiTheme="minorHAnsi"/>
                <w:lang w:val="en-US"/>
              </w:rPr>
            </w:pPr>
            <w:proofErr w:type="spellStart"/>
            <w:r w:rsidRPr="00126DC2">
              <w:rPr>
                <w:rFonts w:asciiTheme="minorHAnsi" w:hAnsiTheme="minorHAnsi"/>
                <w:lang w:val="en-US"/>
              </w:rPr>
              <w:t>Weblink</w:t>
            </w:r>
            <w:proofErr w:type="spellEnd"/>
            <w:r w:rsidRPr="00126DC2">
              <w:rPr>
                <w:rFonts w:asciiTheme="minorHAnsi" w:hAnsiTheme="minorHAnsi"/>
                <w:lang w:val="en-US"/>
              </w:rPr>
              <w:t xml:space="preserve"> grant/scholarship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180EDF24" w14:textId="77777777" w:rsidR="00A22BA0" w:rsidRPr="00126DC2" w:rsidRDefault="00A22BA0" w:rsidP="005202E2">
            <w:pPr>
              <w:spacing w:after="0" w:line="360" w:lineRule="auto"/>
              <w:rPr>
                <w:rFonts w:asciiTheme="minorHAnsi" w:hAnsiTheme="minorHAnsi"/>
                <w:b/>
                <w:lang w:val="en-US"/>
              </w:rPr>
            </w:pPr>
          </w:p>
        </w:tc>
      </w:tr>
    </w:tbl>
    <w:p w14:paraId="5FDCC506" w14:textId="77777777" w:rsidR="00A22BA0" w:rsidRDefault="00A22BA0">
      <w:pPr>
        <w:rPr>
          <w:rFonts w:asciiTheme="minorHAnsi" w:hAnsiTheme="minorHAnsi"/>
          <w:lang w:val="en-US"/>
        </w:rPr>
      </w:pPr>
    </w:p>
    <w:p w14:paraId="45A44740" w14:textId="38B69ABD" w:rsidR="00D11A6B" w:rsidRPr="00D11A6B" w:rsidRDefault="00D11A6B">
      <w:pPr>
        <w:rPr>
          <w:rFonts w:asciiTheme="minorHAnsi" w:hAnsiTheme="minorHAnsi"/>
          <w:b/>
          <w:sz w:val="28"/>
          <w:szCs w:val="28"/>
          <w:lang w:val="en-GB"/>
        </w:rPr>
      </w:pPr>
      <w:r w:rsidRPr="00D11A6B">
        <w:rPr>
          <w:rFonts w:asciiTheme="minorHAnsi" w:hAnsiTheme="minorHAnsi"/>
          <w:b/>
          <w:sz w:val="28"/>
          <w:szCs w:val="28"/>
          <w:lang w:val="en-US"/>
        </w:rPr>
        <w:t xml:space="preserve">Please send this form together with all 7 required attachments to </w:t>
      </w:r>
      <w:hyperlink r:id="rId6" w:history="1">
        <w:r w:rsidRPr="00D11A6B">
          <w:rPr>
            <w:rStyle w:val="Hyperlink"/>
            <w:b/>
            <w:sz w:val="28"/>
            <w:szCs w:val="28"/>
          </w:rPr>
          <w:t>PDEng-CEG@tudelft.nl</w:t>
        </w:r>
      </w:hyperlink>
      <w:r w:rsidRPr="00D11A6B">
        <w:rPr>
          <w:b/>
          <w:sz w:val="28"/>
          <w:szCs w:val="28"/>
          <w:lang w:val="en-GB"/>
        </w:rPr>
        <w:t>.</w:t>
      </w:r>
      <w:r w:rsidRPr="00D11A6B">
        <w:rPr>
          <w:sz w:val="28"/>
          <w:szCs w:val="28"/>
          <w:lang w:val="en-GB"/>
        </w:rPr>
        <w:br/>
      </w:r>
    </w:p>
    <w:sectPr w:rsidR="00D11A6B" w:rsidRPr="00D11A6B" w:rsidSect="002010D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010E52"/>
    <w:multiLevelType w:val="hybridMultilevel"/>
    <w:tmpl w:val="016A8B4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rYwsTQ0sjA3NTZU0lEKTi0uzszPAykwqQUApwnRqywAAAA="/>
  </w:docVars>
  <w:rsids>
    <w:rsidRoot w:val="00A22BA0"/>
    <w:rsid w:val="00126DC2"/>
    <w:rsid w:val="001301A2"/>
    <w:rsid w:val="00174696"/>
    <w:rsid w:val="002010D3"/>
    <w:rsid w:val="002C3E4B"/>
    <w:rsid w:val="002E47FB"/>
    <w:rsid w:val="003B2EC6"/>
    <w:rsid w:val="0044791D"/>
    <w:rsid w:val="004F2E2C"/>
    <w:rsid w:val="005202E2"/>
    <w:rsid w:val="00575C4F"/>
    <w:rsid w:val="005E4EB5"/>
    <w:rsid w:val="00690B6F"/>
    <w:rsid w:val="006E3FD1"/>
    <w:rsid w:val="00753B81"/>
    <w:rsid w:val="007F6FFB"/>
    <w:rsid w:val="00946BBC"/>
    <w:rsid w:val="00A22BA0"/>
    <w:rsid w:val="00B10018"/>
    <w:rsid w:val="00B3773E"/>
    <w:rsid w:val="00BB4901"/>
    <w:rsid w:val="00BF1BAE"/>
    <w:rsid w:val="00C20FF3"/>
    <w:rsid w:val="00D11A6B"/>
    <w:rsid w:val="00DE67E4"/>
    <w:rsid w:val="00E61141"/>
    <w:rsid w:val="00E83D24"/>
    <w:rsid w:val="00FB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60A25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2010D3"/>
    <w:pPr>
      <w:spacing w:after="200" w:line="276" w:lineRule="auto"/>
    </w:pPr>
    <w:rPr>
      <w:sz w:val="22"/>
      <w:szCs w:val="22"/>
      <w:lang w:val="el-G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2B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2B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2BA0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A22BA0"/>
  </w:style>
  <w:style w:type="character" w:styleId="Hyperlink">
    <w:name w:val="Hyperlink"/>
    <w:uiPriority w:val="99"/>
    <w:unhideWhenUsed/>
    <w:rsid w:val="00A22BA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E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E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E4B"/>
    <w:rPr>
      <w:lang w:val="el-G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E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E4B"/>
    <w:rPr>
      <w:b/>
      <w:bCs/>
      <w:lang w:val="el-GR" w:eastAsia="en-US"/>
    </w:rPr>
  </w:style>
  <w:style w:type="paragraph" w:styleId="ListParagraph">
    <w:name w:val="List Paragraph"/>
    <w:basedOn w:val="Normal"/>
    <w:uiPriority w:val="72"/>
    <w:qFormat/>
    <w:rsid w:val="00D11A6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2010D3"/>
    <w:pPr>
      <w:spacing w:after="200" w:line="276" w:lineRule="auto"/>
    </w:pPr>
    <w:rPr>
      <w:sz w:val="22"/>
      <w:szCs w:val="22"/>
      <w:lang w:val="el-G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2B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2B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2BA0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A22BA0"/>
  </w:style>
  <w:style w:type="character" w:styleId="Hyperlink">
    <w:name w:val="Hyperlink"/>
    <w:uiPriority w:val="99"/>
    <w:unhideWhenUsed/>
    <w:rsid w:val="00A22BA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E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E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E4B"/>
    <w:rPr>
      <w:lang w:val="el-G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E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E4B"/>
    <w:rPr>
      <w:b/>
      <w:bCs/>
      <w:lang w:val="el-GR" w:eastAsia="en-US"/>
    </w:rPr>
  </w:style>
  <w:style w:type="paragraph" w:styleId="ListParagraph">
    <w:name w:val="List Paragraph"/>
    <w:basedOn w:val="Normal"/>
    <w:uiPriority w:val="72"/>
    <w:qFormat/>
    <w:rsid w:val="00D11A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DEng-CEG@tudelft.n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11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1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lse Oonk - CITG</cp:lastModifiedBy>
  <cp:revision>2</cp:revision>
  <dcterms:created xsi:type="dcterms:W3CDTF">2018-08-03T10:20:00Z</dcterms:created>
  <dcterms:modified xsi:type="dcterms:W3CDTF">2018-08-03T10:20:00Z</dcterms:modified>
</cp:coreProperties>
</file>